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8A6044" w:rsidRPr="00091BA9" w:rsidRDefault="008A6044" w:rsidP="008A604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r w:rsidRPr="00091BA9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Preparation, isolation and characterization of enzymes for the production of terpen</w:t>
      </w:r>
      <w:r w:rsidR="00D44B74" w:rsidRPr="00091BA9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e</w:t>
      </w:r>
      <w:r w:rsidRPr="00091BA9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s</w:t>
      </w:r>
    </w:p>
    <w:bookmarkEnd w:id="0"/>
    <w:p w:rsidR="008A6044" w:rsidRPr="00091BA9" w:rsidRDefault="008A6044" w:rsidP="008A6044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91BA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Klaudia Karkeszová</w:t>
      </w:r>
      <w:r w:rsidR="008D4856" w:rsidRPr="00091BA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Viera </w:t>
      </w:r>
      <w:proofErr w:type="spellStart"/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lleová</w:t>
      </w:r>
      <w:proofErr w:type="spellEnd"/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Monika </w:t>
      </w:r>
      <w:proofErr w:type="spellStart"/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tošová</w:t>
      </w:r>
      <w:proofErr w:type="spellEnd"/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Milan </w:t>
      </w:r>
      <w:proofErr w:type="spellStart"/>
      <w:r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olakovič</w:t>
      </w:r>
      <w:proofErr w:type="spellEnd"/>
      <w:r w:rsidR="00F3323B" w:rsidRPr="00091B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8A6044" w:rsidRPr="00091BA9" w:rsidRDefault="008A6044" w:rsidP="008A604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91BA9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091B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091BA9">
        <w:rPr>
          <w:rFonts w:asciiTheme="minorHAnsi" w:eastAsia="MS PGothic" w:hAnsiTheme="minorHAnsi"/>
          <w:i/>
          <w:iCs/>
          <w:color w:val="000000"/>
          <w:sz w:val="20"/>
        </w:rPr>
        <w:t xml:space="preserve">Department of Chemical and Biochemical Engineering, Institute </w:t>
      </w:r>
      <w:r w:rsidR="00294521" w:rsidRPr="00091BA9">
        <w:rPr>
          <w:rFonts w:asciiTheme="minorHAnsi" w:eastAsia="MS PGothic" w:hAnsiTheme="minorHAnsi"/>
          <w:i/>
          <w:iCs/>
          <w:color w:val="000000"/>
          <w:sz w:val="20"/>
        </w:rPr>
        <w:t>of Chemical and Environmental</w:t>
      </w:r>
      <w:r w:rsidRPr="00091BA9">
        <w:rPr>
          <w:rFonts w:asciiTheme="minorHAnsi" w:eastAsia="MS PGothic" w:hAnsiTheme="minorHAnsi"/>
          <w:i/>
          <w:iCs/>
          <w:color w:val="000000"/>
          <w:sz w:val="20"/>
        </w:rPr>
        <w:t xml:space="preserve"> Engineering, Faculty of Chemical and Food Technology, Slovak University of Technology, </w:t>
      </w:r>
      <w:proofErr w:type="spellStart"/>
      <w:r w:rsidR="009C5893" w:rsidRPr="009C5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adlinského</w:t>
      </w:r>
      <w:proofErr w:type="spellEnd"/>
      <w:r w:rsidR="009C5893" w:rsidRPr="009C5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9, 81237 Bratislava, Slovakia</w:t>
      </w:r>
    </w:p>
    <w:p w:rsidR="008A6044" w:rsidRPr="00091BA9" w:rsidRDefault="008A6044" w:rsidP="008A604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091BA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91BA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091BA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Pr="00091BA9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milan.polakovic@st</w:t>
        </w:r>
        <w:r w:rsidRPr="00091BA9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u</w:t>
        </w:r>
        <w:r w:rsidRPr="00091BA9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ba.sk</w:t>
        </w:r>
      </w:hyperlink>
    </w:p>
    <w:p w:rsidR="008A6044" w:rsidRPr="00091BA9" w:rsidRDefault="008A6044" w:rsidP="008A604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:rsidR="00704BDF" w:rsidRPr="00091BA9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091BA9">
        <w:rPr>
          <w:rFonts w:asciiTheme="minorHAnsi" w:hAnsiTheme="minorHAnsi"/>
          <w:b/>
        </w:rPr>
        <w:t>Highlights</w:t>
      </w:r>
    </w:p>
    <w:p w:rsidR="00704BDF" w:rsidRPr="00091BA9" w:rsidRDefault="00F47544" w:rsidP="0084719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91BA9">
        <w:rPr>
          <w:rFonts w:asciiTheme="minorHAnsi" w:hAnsiTheme="minorHAnsi"/>
        </w:rPr>
        <w:t xml:space="preserve">Adsorption properties of various </w:t>
      </w:r>
      <w:r w:rsidR="00847191" w:rsidRPr="00091BA9">
        <w:rPr>
          <w:rFonts w:asciiTheme="minorHAnsi" w:hAnsiTheme="minorHAnsi"/>
        </w:rPr>
        <w:t xml:space="preserve">types of chromatographic adsorbents were tested. </w:t>
      </w:r>
    </w:p>
    <w:p w:rsidR="00704BDF" w:rsidRPr="00091BA9" w:rsidRDefault="00ED05D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91BA9">
        <w:rPr>
          <w:rFonts w:asciiTheme="minorHAnsi" w:hAnsiTheme="minorHAnsi"/>
        </w:rPr>
        <w:t>Good selectivity of a strong multimodal anion exchanger has been achieved</w:t>
      </w:r>
      <w:r w:rsidR="00704BDF" w:rsidRPr="00091BA9">
        <w:rPr>
          <w:rFonts w:asciiTheme="minorHAnsi" w:hAnsiTheme="minorHAnsi"/>
        </w:rPr>
        <w:t xml:space="preserve">. </w:t>
      </w:r>
    </w:p>
    <w:p w:rsidR="00704BDF" w:rsidRPr="00091BA9" w:rsidRDefault="00E80946" w:rsidP="00E8094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91BA9">
        <w:rPr>
          <w:rFonts w:asciiTheme="minorHAnsi" w:hAnsiTheme="minorHAnsi"/>
        </w:rPr>
        <w:t xml:space="preserve">Influence of pH and ionic strength on adsorption was studied. </w:t>
      </w:r>
    </w:p>
    <w:p w:rsidR="00704BDF" w:rsidRPr="00091BA9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091BA9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65C93" w:rsidRPr="00091BA9" w:rsidRDefault="00E8094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terpen</w:t>
      </w:r>
      <w:r w:rsidR="00847908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e glycosides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y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damental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ole as significant aroma precursors of volatile monoterpenes. They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ibute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me of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st important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ma characteristics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665C9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ne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6D0E" w:rsidRPr="00091BA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hese flavor compounds </w:t>
      </w:r>
      <w:r w:rsidR="008250B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</w:t>
      </w:r>
      <w:r w:rsidR="0096394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eased by enzymatic hydrolysis </w:t>
      </w:r>
      <w:r w:rsidR="00F65CB7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zed by glycosidases </w:t>
      </w:r>
      <w:r w:rsidR="0096394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6202E8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</w:t>
      </w:r>
      <w:r w:rsidR="0096394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verage aroma and flavor.</w:t>
      </w:r>
      <w:r w:rsidR="0086031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6D0E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ydro</w:t>
      </w:r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lysis firstly requires the action of a particular enzyme (α-L-</w:t>
      </w:r>
      <w:proofErr w:type="spellStart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abinosidase</w:t>
      </w:r>
      <w:proofErr w:type="spellEnd"/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β-D-</w:t>
      </w:r>
      <w:proofErr w:type="spellStart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iosidase</w:t>
      </w:r>
      <w:proofErr w:type="spellEnd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α-L-</w:t>
      </w:r>
      <w:proofErr w:type="spellStart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rutinosidas</w:t>
      </w:r>
      <w:proofErr w:type="spellEnd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β-D-</w:t>
      </w:r>
      <w:proofErr w:type="spellStart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xylosidase</w:t>
      </w:r>
      <w:proofErr w:type="spellEnd"/>
      <w:r w:rsidR="00C44DE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and secondly the </w:t>
      </w:r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berated </w:t>
      </w:r>
      <w:proofErr w:type="spellStart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glucoside</w:t>
      </w:r>
      <w:proofErr w:type="spellEnd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an </w:t>
      </w:r>
      <w:proofErr w:type="spellStart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sed</w:t>
      </w:r>
      <w:proofErr w:type="spellEnd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 β-D-glucosidase. Even though o</w:t>
      </w:r>
      <w:r w:rsidR="0086031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 of the most abundant glycosides in fruit juice are </w:t>
      </w:r>
      <w:proofErr w:type="spellStart"/>
      <w:r w:rsidR="0086031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iosylglycosides</w:t>
      </w:r>
      <w:proofErr w:type="spellEnd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re is no pure β-D-</w:t>
      </w:r>
      <w:proofErr w:type="spellStart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iosidase</w:t>
      </w:r>
      <w:proofErr w:type="spellEnd"/>
      <w:r w:rsidR="002E27F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market. This enzyme is often present as </w:t>
      </w:r>
      <w:r w:rsidR="00BF2F4E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art of commercial enzyme preparations</w:t>
      </w:r>
      <w:r w:rsidR="00D633E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d by fungi</w:t>
      </w:r>
      <w:r w:rsidR="00294521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4521" w:rsidRPr="00091BA9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BF2F4E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BF4494" w:rsidRPr="00091BA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091BA9" w:rsidRDefault="00BF2F4E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tic adsorption experiments were </w:t>
      </w:r>
      <w:r w:rsidR="00D633E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six different chromatographic adsorbents</w:t>
      </w:r>
      <w:r w:rsidR="00704BD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2748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ong the </w:t>
      </w:r>
      <w:r w:rsidR="007B6FF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amined</w:t>
      </w:r>
      <w:r w:rsidR="0092231A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bents w</w:t>
      </w:r>
      <w:r w:rsidR="00D633E9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one weak anion exchanger (SEPABEDAS-FPDA), three strong anion exchangers (ESHMUNO Q, CAPTO Q, PRAESTO Q), one salt-tolerant anion exchanger (TOYOPEARL NH2-750F) and one strong multimodal anion exchanger (CAPTO Adhere).</w:t>
      </w:r>
      <w:r w:rsidR="001B145D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323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1B145D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umn experiments were </w:t>
      </w:r>
      <w:r w:rsidR="00F3323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</w:t>
      </w:r>
      <w:r w:rsidR="001B145D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</w:t>
      </w:r>
      <w:r w:rsidR="00F3323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lected adsorbents </w:t>
      </w:r>
      <w:r w:rsidR="00F0399A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the FPLC system ÄKTA Purifier (GE Healthcare, Uppsala, Sweden).</w:t>
      </w:r>
      <w:r w:rsidR="00F3323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corn 5/50 columns were used for the flow experiments.</w:t>
      </w:r>
    </w:p>
    <w:p w:rsidR="00704BDF" w:rsidRPr="00091BA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091BA9" w:rsidRDefault="0086031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urpose of this work was to purify </w:t>
      </w:r>
      <w:r w:rsidRPr="00091BA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iosidase</w:t>
      </w:r>
      <w:proofErr w:type="spellEnd"/>
      <w:r w:rsidR="004B694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F3323B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4B694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 preparation produced by fungi.</w:t>
      </w:r>
      <w:r w:rsidR="0077647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im of the batch experiments was to observe the behavior of each adsorbent durin</w:t>
      </w:r>
      <w:r w:rsidR="00B13F2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g the adsorption</w:t>
      </w:r>
      <w:r w:rsidR="0077647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ffect of pH and salt concentration was examined too. </w:t>
      </w:r>
      <w:r w:rsidR="0077647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obtained </w:t>
      </w:r>
      <w:proofErr w:type="spellStart"/>
      <w:r w:rsidR="0077647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ities</w:t>
      </w:r>
      <w:proofErr w:type="spellEnd"/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13F23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</w:t>
      </w:r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ve information about the purification of </w:t>
      </w:r>
      <w:proofErr w:type="spellStart"/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iosidase</w:t>
      </w:r>
      <w:proofErr w:type="spellEnd"/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proteins and contaminating glucosidase,</w:t>
      </w:r>
      <w:r w:rsidR="0077647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ee chromatographic adsorbents were selected for </w:t>
      </w:r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</w:t>
      </w:r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experiment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E6232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167C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lumn experiments were carried out under optimized condition with strong anion exchanger ESHMUNO Q, salt-resistant anion exchanger TOYOPEARL NH2-750F and multimodal anion exchanger CAPTO Adhere. </w:t>
      </w:r>
      <w:r w:rsidR="0099354C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st promising results were obtained using the multimodal adsorbent CAPTO Adhere</w:t>
      </w:r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separation was performed in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5 </w:t>
      </w:r>
      <w:proofErr w:type="spellStart"/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proofErr w:type="spellEnd"/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s-</w:t>
      </w:r>
      <w:proofErr w:type="spellStart"/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HCl</w:t>
      </w:r>
      <w:proofErr w:type="spellEnd"/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ffer with pH </w:t>
      </w:r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 and 300 </w:t>
      </w:r>
      <w:proofErr w:type="spellStart"/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proofErr w:type="spellEnd"/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desorption was conducted by a linear gradient of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olution and a salt-free </w:t>
      </w:r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trate phosphate buffer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pH </w:t>
      </w:r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.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</w:t>
      </w:r>
      <w:r w:rsidR="004366E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 adsorbents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A49B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TO Adhere 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fered </w:t>
      </w:r>
      <w:r w:rsidR="007A49B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est purification factors from proteins (15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6</w:t>
      </w:r>
      <w:r w:rsidR="007A49B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glucosidase (</w:t>
      </w:r>
      <w:r w:rsidR="00616670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5.9</w:t>
      </w:r>
      <w:r w:rsidR="007A49BF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704BDF" w:rsidRPr="00091BA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091BA9" w:rsidRDefault="00D44B7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im of the work was to study the equilibrium characteristics of adsorbents for chromatographic purification and further characterization of glycoside used in production of terpenes. </w:t>
      </w:r>
    </w:p>
    <w:p w:rsidR="001E161E" w:rsidRPr="00091BA9" w:rsidRDefault="007A49BF" w:rsidP="001E161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5. Acknowledgements</w:t>
      </w:r>
      <w:r w:rsidR="001E161E"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1E161E" w:rsidRPr="00091BA9" w:rsidRDefault="001E161E" w:rsidP="001E161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was supported by the grant from the Slovak Research and Development Agency (Grant number: APVV-16-0111).</w:t>
      </w:r>
    </w:p>
    <w:p w:rsidR="00704BDF" w:rsidRPr="00091BA9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091BA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 w:rsidRPr="00091BA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091BA9" w:rsidRDefault="007A49B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91BA9">
        <w:rPr>
          <w:rFonts w:asciiTheme="minorHAnsi" w:hAnsiTheme="minorHAnsi"/>
          <w:color w:val="000000"/>
        </w:rPr>
        <w:t xml:space="preserve">V. </w:t>
      </w:r>
      <w:proofErr w:type="spellStart"/>
      <w:r w:rsidRPr="00091BA9">
        <w:rPr>
          <w:rFonts w:asciiTheme="minorHAnsi" w:hAnsiTheme="minorHAnsi"/>
          <w:color w:val="000000"/>
        </w:rPr>
        <w:t>Mastihuba</w:t>
      </w:r>
      <w:proofErr w:type="spellEnd"/>
      <w:r w:rsidRPr="00091BA9">
        <w:rPr>
          <w:rFonts w:asciiTheme="minorHAnsi" w:hAnsiTheme="minorHAnsi"/>
          <w:color w:val="000000"/>
        </w:rPr>
        <w:t xml:space="preserve">, E. </w:t>
      </w:r>
      <w:proofErr w:type="spellStart"/>
      <w:r w:rsidRPr="00091BA9">
        <w:rPr>
          <w:rFonts w:asciiTheme="minorHAnsi" w:hAnsiTheme="minorHAnsi"/>
          <w:color w:val="000000"/>
        </w:rPr>
        <w:t>Karnišová-Potocká</w:t>
      </w:r>
      <w:proofErr w:type="spellEnd"/>
      <w:r w:rsidRPr="00091BA9">
        <w:rPr>
          <w:rFonts w:asciiTheme="minorHAnsi" w:hAnsiTheme="minorHAnsi"/>
          <w:color w:val="000000"/>
        </w:rPr>
        <w:t xml:space="preserve">, I. </w:t>
      </w:r>
      <w:proofErr w:type="spellStart"/>
      <w:r w:rsidRPr="00091BA9">
        <w:rPr>
          <w:rFonts w:asciiTheme="minorHAnsi" w:hAnsiTheme="minorHAnsi"/>
          <w:color w:val="000000"/>
        </w:rPr>
        <w:t>Uhliariková</w:t>
      </w:r>
      <w:proofErr w:type="spellEnd"/>
      <w:r w:rsidRPr="00091BA9">
        <w:rPr>
          <w:rFonts w:asciiTheme="minorHAnsi" w:hAnsiTheme="minorHAnsi"/>
          <w:color w:val="000000"/>
        </w:rPr>
        <w:t xml:space="preserve">, P. </w:t>
      </w:r>
      <w:proofErr w:type="spellStart"/>
      <w:r w:rsidRPr="00091BA9">
        <w:rPr>
          <w:rFonts w:asciiTheme="minorHAnsi" w:hAnsiTheme="minorHAnsi"/>
          <w:color w:val="000000"/>
        </w:rPr>
        <w:t>Kis</w:t>
      </w:r>
      <w:proofErr w:type="spellEnd"/>
      <w:r w:rsidRPr="00091BA9">
        <w:rPr>
          <w:rFonts w:asciiTheme="minorHAnsi" w:hAnsiTheme="minorHAnsi"/>
          <w:color w:val="000000"/>
        </w:rPr>
        <w:t xml:space="preserve">, S. </w:t>
      </w:r>
      <w:proofErr w:type="spellStart"/>
      <w:r w:rsidRPr="00091BA9">
        <w:rPr>
          <w:rFonts w:asciiTheme="minorHAnsi" w:hAnsiTheme="minorHAnsi"/>
          <w:color w:val="000000"/>
        </w:rPr>
        <w:t>Kozmon</w:t>
      </w:r>
      <w:proofErr w:type="spellEnd"/>
      <w:r w:rsidRPr="00091BA9">
        <w:rPr>
          <w:rFonts w:asciiTheme="minorHAnsi" w:hAnsiTheme="minorHAnsi"/>
          <w:color w:val="000000"/>
        </w:rPr>
        <w:t xml:space="preserve">, M. </w:t>
      </w:r>
      <w:proofErr w:type="spellStart"/>
      <w:r w:rsidRPr="00091BA9">
        <w:rPr>
          <w:rFonts w:asciiTheme="minorHAnsi" w:hAnsiTheme="minorHAnsi"/>
          <w:color w:val="000000"/>
        </w:rPr>
        <w:t>Mastihubová</w:t>
      </w:r>
      <w:proofErr w:type="spellEnd"/>
      <w:r w:rsidR="00D44B74" w:rsidRPr="00091BA9">
        <w:rPr>
          <w:rFonts w:asciiTheme="minorHAnsi" w:hAnsiTheme="minorHAnsi"/>
          <w:color w:val="000000"/>
        </w:rPr>
        <w:t>, Food Chemistry 274 (2019) 543-546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4762" w:rsidRDefault="00354762" w:rsidP="004F5E36">
      <w:r>
        <w:separator/>
      </w:r>
    </w:p>
  </w:endnote>
  <w:endnote w:type="continuationSeparator" w:id="0">
    <w:p w:rsidR="00354762" w:rsidRDefault="0035476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4762" w:rsidRDefault="00354762" w:rsidP="004F5E36">
      <w:r>
        <w:separator/>
      </w:r>
    </w:p>
  </w:footnote>
  <w:footnote w:type="continuationSeparator" w:id="0">
    <w:p w:rsidR="00354762" w:rsidRDefault="0035476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E4D6D4A"/>
    <w:multiLevelType w:val="hybridMultilevel"/>
    <w:tmpl w:val="9ACE70B2"/>
    <w:lvl w:ilvl="0" w:tplc="47BECEB6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91BA9"/>
    <w:rsid w:val="000A03B2"/>
    <w:rsid w:val="000D34BE"/>
    <w:rsid w:val="000E36F1"/>
    <w:rsid w:val="000E3A73"/>
    <w:rsid w:val="000E414A"/>
    <w:rsid w:val="000E6232"/>
    <w:rsid w:val="0013121F"/>
    <w:rsid w:val="00134DE4"/>
    <w:rsid w:val="00150E59"/>
    <w:rsid w:val="00184AD6"/>
    <w:rsid w:val="001B145D"/>
    <w:rsid w:val="001B65C1"/>
    <w:rsid w:val="001B6C58"/>
    <w:rsid w:val="001C684B"/>
    <w:rsid w:val="001D53FC"/>
    <w:rsid w:val="001E161E"/>
    <w:rsid w:val="001F2EC7"/>
    <w:rsid w:val="002065DB"/>
    <w:rsid w:val="002447EF"/>
    <w:rsid w:val="00251550"/>
    <w:rsid w:val="0027221A"/>
    <w:rsid w:val="00275B61"/>
    <w:rsid w:val="00294521"/>
    <w:rsid w:val="002D1F12"/>
    <w:rsid w:val="002E27F9"/>
    <w:rsid w:val="003009B7"/>
    <w:rsid w:val="0030469C"/>
    <w:rsid w:val="00324042"/>
    <w:rsid w:val="00354762"/>
    <w:rsid w:val="003723D4"/>
    <w:rsid w:val="003A7D1C"/>
    <w:rsid w:val="0042748B"/>
    <w:rsid w:val="004366E0"/>
    <w:rsid w:val="00461526"/>
    <w:rsid w:val="0046164A"/>
    <w:rsid w:val="00462DCD"/>
    <w:rsid w:val="004B6942"/>
    <w:rsid w:val="004D1162"/>
    <w:rsid w:val="004E4DD6"/>
    <w:rsid w:val="004F563B"/>
    <w:rsid w:val="004F5E36"/>
    <w:rsid w:val="0050524F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2B85"/>
    <w:rsid w:val="00616670"/>
    <w:rsid w:val="006202E8"/>
    <w:rsid w:val="00620DEE"/>
    <w:rsid w:val="00625639"/>
    <w:rsid w:val="006366F8"/>
    <w:rsid w:val="0064184D"/>
    <w:rsid w:val="00660E3E"/>
    <w:rsid w:val="00662E74"/>
    <w:rsid w:val="00665C93"/>
    <w:rsid w:val="006B01AC"/>
    <w:rsid w:val="006C5579"/>
    <w:rsid w:val="00704BDF"/>
    <w:rsid w:val="00736B13"/>
    <w:rsid w:val="007447F3"/>
    <w:rsid w:val="007661C8"/>
    <w:rsid w:val="00776472"/>
    <w:rsid w:val="007A49BF"/>
    <w:rsid w:val="007B6FFB"/>
    <w:rsid w:val="007D52CD"/>
    <w:rsid w:val="00813288"/>
    <w:rsid w:val="008167CF"/>
    <w:rsid w:val="008168FC"/>
    <w:rsid w:val="008250BC"/>
    <w:rsid w:val="00847191"/>
    <w:rsid w:val="00847908"/>
    <w:rsid w:val="008479A2"/>
    <w:rsid w:val="00860311"/>
    <w:rsid w:val="0087637F"/>
    <w:rsid w:val="008A1512"/>
    <w:rsid w:val="008A6044"/>
    <w:rsid w:val="008D0BEB"/>
    <w:rsid w:val="008D4856"/>
    <w:rsid w:val="008E566E"/>
    <w:rsid w:val="00901EB6"/>
    <w:rsid w:val="0092231A"/>
    <w:rsid w:val="009450CE"/>
    <w:rsid w:val="0095164B"/>
    <w:rsid w:val="00963941"/>
    <w:rsid w:val="0099354C"/>
    <w:rsid w:val="00996483"/>
    <w:rsid w:val="009C5893"/>
    <w:rsid w:val="009E788A"/>
    <w:rsid w:val="00A1763D"/>
    <w:rsid w:val="00A17CEC"/>
    <w:rsid w:val="00A27EF0"/>
    <w:rsid w:val="00A76EFC"/>
    <w:rsid w:val="00A97F29"/>
    <w:rsid w:val="00AB0964"/>
    <w:rsid w:val="00AE377D"/>
    <w:rsid w:val="00B13F23"/>
    <w:rsid w:val="00B61DBF"/>
    <w:rsid w:val="00B76488"/>
    <w:rsid w:val="00BC30C9"/>
    <w:rsid w:val="00BE3E58"/>
    <w:rsid w:val="00BF2F4E"/>
    <w:rsid w:val="00BF4494"/>
    <w:rsid w:val="00C01616"/>
    <w:rsid w:val="00C0162B"/>
    <w:rsid w:val="00C25130"/>
    <w:rsid w:val="00C345B1"/>
    <w:rsid w:val="00C40142"/>
    <w:rsid w:val="00C44DE1"/>
    <w:rsid w:val="00C57182"/>
    <w:rsid w:val="00C655FD"/>
    <w:rsid w:val="00C94434"/>
    <w:rsid w:val="00CA1C95"/>
    <w:rsid w:val="00CA5A9C"/>
    <w:rsid w:val="00CC3F4B"/>
    <w:rsid w:val="00CD5FE2"/>
    <w:rsid w:val="00D02B4C"/>
    <w:rsid w:val="00D27D22"/>
    <w:rsid w:val="00D44B74"/>
    <w:rsid w:val="00D633E9"/>
    <w:rsid w:val="00D84576"/>
    <w:rsid w:val="00DE0019"/>
    <w:rsid w:val="00DE264A"/>
    <w:rsid w:val="00E041E7"/>
    <w:rsid w:val="00E23CA1"/>
    <w:rsid w:val="00E409A8"/>
    <w:rsid w:val="00E47211"/>
    <w:rsid w:val="00E7209D"/>
    <w:rsid w:val="00E80946"/>
    <w:rsid w:val="00E86D0E"/>
    <w:rsid w:val="00EA50E1"/>
    <w:rsid w:val="00ED05D4"/>
    <w:rsid w:val="00ED6D1D"/>
    <w:rsid w:val="00EE0131"/>
    <w:rsid w:val="00F0399A"/>
    <w:rsid w:val="00F30C64"/>
    <w:rsid w:val="00F3323B"/>
    <w:rsid w:val="00F47544"/>
    <w:rsid w:val="00F65CB7"/>
    <w:rsid w:val="00FA3C2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2090BB0"/>
  <w15:docId w15:val="{488C7E90-1C13-A744-AEF4-4588589E8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8A60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665C9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86031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9C58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ilan.polakovic@stuba.s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27C7F-2961-E142-85C7-089D83205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0</Words>
  <Characters>3084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Klaudia Karkeszová</cp:lastModifiedBy>
  <cp:revision>2</cp:revision>
  <cp:lastPrinted>2015-05-12T18:31:00Z</cp:lastPrinted>
  <dcterms:created xsi:type="dcterms:W3CDTF">2019-03-31T08:32:00Z</dcterms:created>
  <dcterms:modified xsi:type="dcterms:W3CDTF">2019-03-31T08:32:00Z</dcterms:modified>
</cp:coreProperties>
</file>